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969722" w14:textId="0817D208" w:rsidR="004C0124" w:rsidRDefault="004C0124" w:rsidP="004C0124">
      <w:pPr>
        <w:pStyle w:val="Corpodetexto"/>
        <w:rPr>
          <w:rFonts w:ascii="Tahoma" w:hAnsi="Tahoma" w:cs="Tahoma"/>
          <w:sz w:val="22"/>
          <w:szCs w:val="22"/>
        </w:rPr>
      </w:pPr>
      <w:r w:rsidRPr="009D5B33">
        <w:rPr>
          <w:rFonts w:ascii="Tahoma" w:hAnsi="Tahoma" w:cs="Tahoma"/>
          <w:sz w:val="22"/>
          <w:szCs w:val="22"/>
        </w:rPr>
        <w:t xml:space="preserve">Nome: </w:t>
      </w:r>
      <w:r w:rsidRPr="009D5B33">
        <w:rPr>
          <w:rFonts w:ascii="Tahoma" w:hAnsi="Tahoma" w:cs="Tahoma"/>
          <w:sz w:val="22"/>
          <w:szCs w:val="22"/>
        </w:rPr>
        <w:fldChar w:fldCharType="begin">
          <w:ffData>
            <w:name w:val="Texto2"/>
            <w:enabled/>
            <w:calcOnExit w:val="0"/>
            <w:statusText w:type="text" w:val="primeiro ou segundo semestre"/>
            <w:textInput/>
          </w:ffData>
        </w:fldChar>
      </w:r>
      <w:r w:rsidRPr="009D5B33">
        <w:rPr>
          <w:rFonts w:ascii="Tahoma" w:hAnsi="Tahoma" w:cs="Tahoma"/>
          <w:sz w:val="22"/>
          <w:szCs w:val="22"/>
        </w:rPr>
        <w:instrText xml:space="preserve"> FORMTEXT </w:instrText>
      </w:r>
      <w:r w:rsidRPr="009D5B33">
        <w:rPr>
          <w:rFonts w:ascii="Tahoma" w:hAnsi="Tahoma" w:cs="Tahoma"/>
          <w:sz w:val="22"/>
          <w:szCs w:val="22"/>
        </w:rPr>
      </w:r>
      <w:r w:rsidRPr="009D5B33">
        <w:rPr>
          <w:rFonts w:ascii="Tahoma" w:hAnsi="Tahoma" w:cs="Tahoma"/>
          <w:sz w:val="22"/>
          <w:szCs w:val="22"/>
        </w:rPr>
        <w:fldChar w:fldCharType="separate"/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sz w:val="22"/>
          <w:szCs w:val="22"/>
        </w:rPr>
        <w:fldChar w:fldCharType="end"/>
      </w:r>
    </w:p>
    <w:p w14:paraId="14E13255" w14:textId="6F76C068" w:rsidR="00B71C48" w:rsidRDefault="00B71C48" w:rsidP="004C0124">
      <w:pPr>
        <w:pStyle w:val="Corpodetexto"/>
        <w:rPr>
          <w:rFonts w:ascii="Tahoma" w:hAnsi="Tahoma" w:cs="Tahoma"/>
          <w:sz w:val="22"/>
          <w:szCs w:val="22"/>
        </w:rPr>
      </w:pPr>
    </w:p>
    <w:p w14:paraId="36D1D5FD" w14:textId="43EE68DD" w:rsidR="00310A0E" w:rsidRPr="00310A0E" w:rsidRDefault="00310A0E" w:rsidP="00310A0E">
      <w:pPr>
        <w:pStyle w:val="Corpodetexto"/>
        <w:rPr>
          <w:rFonts w:ascii="Tahoma" w:hAnsi="Tahoma" w:cs="Tahoma"/>
          <w:bCs/>
          <w:sz w:val="18"/>
          <w:szCs w:val="18"/>
        </w:rPr>
      </w:pPr>
      <w:r w:rsidRPr="00310A0E">
        <w:rPr>
          <w:rFonts w:ascii="Tahoma" w:hAnsi="Tahoma" w:cs="Tahoma"/>
          <w:bCs/>
          <w:sz w:val="18"/>
          <w:szCs w:val="18"/>
        </w:rPr>
        <w:t>Serão consideradas, para efeito classificatório, somente as atividades constantes da tabela abaixo e com comprovantes entregues.</w:t>
      </w:r>
    </w:p>
    <w:p w14:paraId="39C035D7" w14:textId="77777777" w:rsidR="00B71C48" w:rsidRDefault="00B71C48" w:rsidP="004C0124">
      <w:pPr>
        <w:pStyle w:val="Corpodetexto"/>
        <w:rPr>
          <w:rFonts w:ascii="Tahoma" w:hAnsi="Tahoma" w:cs="Tahoma"/>
          <w:sz w:val="22"/>
          <w:szCs w:val="22"/>
        </w:rPr>
      </w:pPr>
    </w:p>
    <w:tbl>
      <w:tblPr>
        <w:tblW w:w="993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36"/>
        <w:gridCol w:w="1275"/>
        <w:gridCol w:w="1204"/>
        <w:gridCol w:w="1415"/>
      </w:tblGrid>
      <w:tr w:rsidR="004C0124" w:rsidRPr="009D5B33" w14:paraId="6DFA59EF" w14:textId="77777777" w:rsidTr="00CE2A67">
        <w:trPr>
          <w:trHeight w:val="402"/>
        </w:trPr>
        <w:tc>
          <w:tcPr>
            <w:tcW w:w="99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6A30D222" w14:textId="77777777" w:rsidR="004C0124" w:rsidRPr="009D5B33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</w:pPr>
            <w:r w:rsidRPr="009D5B33"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  <w:t>TABELA DE PONTUAÇÃO</w:t>
            </w:r>
          </w:p>
        </w:tc>
      </w:tr>
      <w:tr w:rsidR="004C0124" w:rsidRPr="009D5B33" w14:paraId="1669BC6F" w14:textId="77777777" w:rsidTr="00B71C48">
        <w:trPr>
          <w:trHeight w:val="402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8592222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Atividad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4E7F3304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00D4F0EE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042B9116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Pontuação</w:t>
            </w:r>
          </w:p>
        </w:tc>
      </w:tr>
      <w:tr w:rsidR="00E617F6" w:rsidRPr="009D5B33" w14:paraId="059F9C09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0D469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1 ou A2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75E8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5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5187D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96335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3E2F80C0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1A616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1 ou A2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D8943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6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79F10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E0CD7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6CC20F8F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B2E20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3 ou A4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55C71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4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81438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C98E2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06C2C7AE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BCBA5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3 ou A4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06BF4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4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A68F2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90F09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2AB70E50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317FA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1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BD3BF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3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71F06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E24D1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6F696F34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CE93B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1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51ED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3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FD49B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BFA2D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3E9E5661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1C72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2, B3 ou B4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C1350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DABFF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C1781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110FE4FB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49427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2, B3 ou B4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47449" w14:textId="77777777" w:rsidR="00E617F6" w:rsidRPr="00757A1B" w:rsidRDefault="00E617F6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DDF60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F2AF6" w14:textId="77777777" w:rsidR="00E617F6" w:rsidRPr="009D5B33" w:rsidRDefault="00E617F6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5F540655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01AD8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tividades administrativas realizadas no Programa (Membro de Colegiado, Organização de Eventos</w:t>
            </w:r>
            <w:r>
              <w:rPr>
                <w:rFonts w:ascii="Tahoma" w:hAnsi="Tahoma" w:cs="Tahoma"/>
                <w:sz w:val="20"/>
                <w:szCs w:val="20"/>
              </w:rPr>
              <w:t>,</w:t>
            </w:r>
            <w:r w:rsidRPr="00757A1B">
              <w:rPr>
                <w:rFonts w:ascii="Tahoma" w:hAnsi="Tahoma" w:cs="Tahoma"/>
                <w:sz w:val="20"/>
                <w:szCs w:val="20"/>
              </w:rPr>
              <w:t xml:space="preserve"> etc.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2AA02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0EAE4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FF057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080DF0EC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3C4B8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tividades de extensão realizadas do Program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E9885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DD957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7D332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022AA286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0335A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Capítulo de livro resultante de pesquisa acadêmica realizada (*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EBE37" w14:textId="77777777" w:rsidR="00E617F6" w:rsidRPr="00757A1B" w:rsidRDefault="00E617F6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3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41880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CBC24" w14:textId="77777777" w:rsidR="00E617F6" w:rsidRPr="009D5B33" w:rsidRDefault="00E617F6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099F9CB4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11C25" w14:textId="290BABE4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  <w:sz w:val="20"/>
                <w:szCs w:val="20"/>
              </w:rPr>
            </w:pPr>
            <w:r w:rsidRPr="00776D53">
              <w:rPr>
                <w:rFonts w:ascii="Tahoma" w:hAnsi="Tahoma" w:cs="Tahoma"/>
                <w:sz w:val="20"/>
                <w:szCs w:val="20"/>
              </w:rPr>
              <w:t>Comissão Or</w:t>
            </w:r>
            <w:r>
              <w:rPr>
                <w:rFonts w:ascii="Tahoma" w:hAnsi="Tahoma" w:cs="Tahoma"/>
                <w:sz w:val="20"/>
                <w:szCs w:val="20"/>
              </w:rPr>
              <w:t>ganizadora d</w:t>
            </w:r>
            <w:r w:rsidRPr="00776D53">
              <w:rPr>
                <w:rFonts w:ascii="Tahoma" w:hAnsi="Tahoma" w:cs="Tahoma"/>
                <w:sz w:val="20"/>
                <w:szCs w:val="20"/>
              </w:rPr>
              <w:t>o Encontro de Iniciação Científica e de Desenvolvimento Tecnológico e Inovação</w:t>
            </w:r>
            <w:r>
              <w:rPr>
                <w:rFonts w:ascii="Tahoma" w:hAnsi="Tahoma" w:cs="Tahoma"/>
                <w:sz w:val="20"/>
                <w:szCs w:val="20"/>
              </w:rPr>
              <w:t xml:space="preserve"> da UNIP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16D78" w14:textId="3FC1909D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  <w:sz w:val="20"/>
                <w:szCs w:val="20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3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146A4" w14:textId="306ADBBD" w:rsidR="00E617F6" w:rsidRPr="006F65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00EAC" w14:textId="0E7CB5A8" w:rsidR="00E617F6" w:rsidRPr="006F65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15042344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9A275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Iniciação científica com bolsa (máx. 1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A29B0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E24D9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85F7E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222DD381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9ADE9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Iniciação científica sem bolsa (máx. 1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1A50E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5C2A8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98630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06D218FE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7BD33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Livro autoral fruto de pesquisa acadêmica realizada (*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2365A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9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BF8F5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A95CF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239E5E1C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5863D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Pós-Graduação </w:t>
            </w:r>
            <w:r w:rsidRPr="00757A1B">
              <w:rPr>
                <w:rFonts w:ascii="Tahoma" w:hAnsi="Tahoma" w:cs="Tahoma"/>
                <w:i/>
                <w:iCs/>
                <w:sz w:val="20"/>
                <w:szCs w:val="20"/>
              </w:rPr>
              <w:t>Lato Sensu</w:t>
            </w:r>
            <w:r w:rsidRPr="00757A1B">
              <w:rPr>
                <w:rFonts w:ascii="Tahoma" w:hAnsi="Tahoma" w:cs="Tahoma"/>
                <w:sz w:val="20"/>
                <w:szCs w:val="20"/>
              </w:rPr>
              <w:t> (Especialização) (360 horas) (máx. 1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BB450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15F51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282BD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288993FC" w14:textId="77777777" w:rsidTr="00AF0EA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D1CA9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Prêmios ou menção honrosa em eventos acadêmicos ou de Associações Científica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1339E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62564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543DF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096FE4CD" w14:textId="77777777" w:rsidTr="00220D60">
        <w:trPr>
          <w:trHeight w:val="454"/>
        </w:trPr>
        <w:tc>
          <w:tcPr>
            <w:tcW w:w="6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EF972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Texto integral publicado em anais de congresso internacional, resultante de pesquisa acadêmica realizada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46E85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5 PONTOS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0B191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8EBEE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7831296A" w14:textId="77777777" w:rsidTr="00220D60">
        <w:trPr>
          <w:trHeight w:val="454"/>
        </w:trPr>
        <w:tc>
          <w:tcPr>
            <w:tcW w:w="6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9500F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lastRenderedPageBreak/>
              <w:t>Texto integral publicado em anais de congresso nacional, resultante de pesquisa acadêmica realizada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12326" w14:textId="77777777" w:rsidR="00E617F6" w:rsidRPr="00757A1B" w:rsidRDefault="00E617F6" w:rsidP="00E617F6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E1829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bookmarkStart w:id="0" w:name="_GoBack"/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bookmarkEnd w:id="0"/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1AEF1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E617F6" w:rsidRPr="009D5B33" w14:paraId="752EAB40" w14:textId="77777777" w:rsidTr="00B71C48">
        <w:trPr>
          <w:trHeight w:val="454"/>
        </w:trPr>
        <w:tc>
          <w:tcPr>
            <w:tcW w:w="8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90418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</w:rPr>
            </w:pPr>
            <w:r w:rsidRPr="009D5B33">
              <w:rPr>
                <w:rFonts w:ascii="Tahoma" w:hAnsi="Tahoma" w:cs="Tahoma"/>
                <w:b/>
                <w:bCs/>
                <w:color w:val="000000"/>
              </w:rPr>
              <w:t>PONTUAÇÃO OBTIDA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EB050" w14:textId="77777777" w:rsidR="00E617F6" w:rsidRPr="009D5B33" w:rsidRDefault="00E617F6" w:rsidP="00E617F6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9D5B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9D5B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9D5B33">
              <w:rPr>
                <w:rFonts w:ascii="Tahoma" w:hAnsi="Tahoma" w:cs="Tahoma"/>
                <w:sz w:val="22"/>
                <w:szCs w:val="22"/>
              </w:rPr>
            </w:r>
            <w:r w:rsidRPr="009D5B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</w:tbl>
    <w:p w14:paraId="3D4F0A24" w14:textId="77777777" w:rsidR="00E617F6" w:rsidRDefault="00E617F6" w:rsidP="00362191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</w:p>
    <w:p w14:paraId="5096B149" w14:textId="672CD0B1" w:rsidR="00362191" w:rsidRPr="00DF55B2" w:rsidRDefault="00362191" w:rsidP="00362191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  <w:r w:rsidRPr="00DF55B2">
        <w:rPr>
          <w:rFonts w:ascii="Tahoma" w:hAnsi="Tahoma" w:cs="Tahoma"/>
          <w:sz w:val="20"/>
          <w:szCs w:val="20"/>
        </w:rPr>
        <w:t>(*) Obs.: Avaliação Qualis Periódicos referente ao período 2017-2020. Na ausência de registro no Qualis Periódicos do período poderão ser utilizados parâmetros como Fator de Impacto do periódico onde está publicado, comparando-se com o resultado de periódicos de referência avaliados pela Área de Comunicação e Informação.</w:t>
      </w:r>
    </w:p>
    <w:p w14:paraId="401C23B9" w14:textId="77777777" w:rsidR="00362191" w:rsidRPr="00DF55B2" w:rsidRDefault="00362191" w:rsidP="00362191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  <w:r w:rsidRPr="00DF55B2">
        <w:rPr>
          <w:rFonts w:ascii="Tahoma" w:hAnsi="Tahoma" w:cs="Tahoma"/>
          <w:sz w:val="20"/>
          <w:szCs w:val="20"/>
        </w:rPr>
        <w:t>(**) Obs.: Capítulos ou livros resultantes de pesquisa acadêmica realizada em curso de graduação (vinculado a TCC), Programa de Pós-Graduação ou financiada por agência de fomento nacional ou internacional.</w:t>
      </w:r>
    </w:p>
    <w:p w14:paraId="6028389F" w14:textId="65AF8A8A" w:rsidR="00B71C48" w:rsidRDefault="00B71C48" w:rsidP="00B71C48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</w:p>
    <w:p w14:paraId="2ACB5034" w14:textId="77777777" w:rsidR="00B71C48" w:rsidRDefault="00B71C48" w:rsidP="00B71C48">
      <w:pPr>
        <w:spacing w:line="360" w:lineRule="auto"/>
        <w:contextualSpacing/>
        <w:jc w:val="both"/>
        <w:rPr>
          <w:rFonts w:ascii="Tahoma" w:hAnsi="Tahoma" w:cs="Tahoma"/>
          <w:sz w:val="22"/>
          <w:szCs w:val="22"/>
        </w:rPr>
      </w:pPr>
    </w:p>
    <w:p w14:paraId="580335F2" w14:textId="5163ABE7" w:rsidR="00E617F6" w:rsidRDefault="00E617F6" w:rsidP="00362191">
      <w:pPr>
        <w:spacing w:line="360" w:lineRule="auto"/>
        <w:contextualSpacing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Data: </w:t>
      </w:r>
      <w:r w:rsidRPr="006F6533">
        <w:rPr>
          <w:rFonts w:ascii="Tahoma" w:hAnsi="Tahoma" w:cs="Tahoma"/>
          <w:sz w:val="22"/>
          <w:szCs w:val="22"/>
        </w:rPr>
        <w:fldChar w:fldCharType="begin">
          <w:ffData>
            <w:name w:val="Texto2"/>
            <w:enabled/>
            <w:calcOnExit w:val="0"/>
            <w:statusText w:type="text" w:val="primeiro ou segundo semestre"/>
            <w:textInput/>
          </w:ffData>
        </w:fldChar>
      </w:r>
      <w:r w:rsidRPr="006F6533">
        <w:rPr>
          <w:rFonts w:ascii="Tahoma" w:hAnsi="Tahoma" w:cs="Tahoma"/>
          <w:sz w:val="22"/>
          <w:szCs w:val="22"/>
        </w:rPr>
        <w:instrText xml:space="preserve"> FORMTEXT </w:instrText>
      </w:r>
      <w:r w:rsidRPr="006F6533">
        <w:rPr>
          <w:rFonts w:ascii="Tahoma" w:hAnsi="Tahoma" w:cs="Tahoma"/>
          <w:sz w:val="22"/>
          <w:szCs w:val="22"/>
        </w:rPr>
      </w:r>
      <w:r w:rsidRPr="006F6533">
        <w:rPr>
          <w:rFonts w:ascii="Tahoma" w:hAnsi="Tahoma" w:cs="Tahoma"/>
          <w:sz w:val="22"/>
          <w:szCs w:val="22"/>
        </w:rPr>
        <w:fldChar w:fldCharType="separate"/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sz w:val="22"/>
          <w:szCs w:val="22"/>
        </w:rPr>
        <w:fldChar w:fldCharType="end"/>
      </w:r>
      <w:r>
        <w:rPr>
          <w:rFonts w:ascii="Tahoma" w:hAnsi="Tahoma" w:cs="Tahoma"/>
          <w:sz w:val="22"/>
          <w:szCs w:val="22"/>
        </w:rPr>
        <w:t>/</w:t>
      </w:r>
      <w:r w:rsidRPr="006F6533">
        <w:rPr>
          <w:rFonts w:ascii="Tahoma" w:hAnsi="Tahoma" w:cs="Tahoma"/>
          <w:sz w:val="22"/>
          <w:szCs w:val="22"/>
        </w:rPr>
        <w:fldChar w:fldCharType="begin">
          <w:ffData>
            <w:name w:val="Texto2"/>
            <w:enabled/>
            <w:calcOnExit w:val="0"/>
            <w:statusText w:type="text" w:val="primeiro ou segundo semestre"/>
            <w:textInput/>
          </w:ffData>
        </w:fldChar>
      </w:r>
      <w:r w:rsidRPr="006F6533">
        <w:rPr>
          <w:rFonts w:ascii="Tahoma" w:hAnsi="Tahoma" w:cs="Tahoma"/>
          <w:sz w:val="22"/>
          <w:szCs w:val="22"/>
        </w:rPr>
        <w:instrText xml:space="preserve"> FORMTEXT </w:instrText>
      </w:r>
      <w:r w:rsidRPr="006F6533">
        <w:rPr>
          <w:rFonts w:ascii="Tahoma" w:hAnsi="Tahoma" w:cs="Tahoma"/>
          <w:sz w:val="22"/>
          <w:szCs w:val="22"/>
        </w:rPr>
      </w:r>
      <w:r w:rsidRPr="006F6533">
        <w:rPr>
          <w:rFonts w:ascii="Tahoma" w:hAnsi="Tahoma" w:cs="Tahoma"/>
          <w:sz w:val="22"/>
          <w:szCs w:val="22"/>
        </w:rPr>
        <w:fldChar w:fldCharType="separate"/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sz w:val="22"/>
          <w:szCs w:val="22"/>
        </w:rPr>
        <w:fldChar w:fldCharType="end"/>
      </w:r>
      <w:r>
        <w:rPr>
          <w:rFonts w:ascii="Tahoma" w:hAnsi="Tahoma" w:cs="Tahoma"/>
          <w:sz w:val="22"/>
          <w:szCs w:val="22"/>
        </w:rPr>
        <w:t>/</w:t>
      </w:r>
      <w:r w:rsidRPr="006F6533">
        <w:rPr>
          <w:rFonts w:ascii="Tahoma" w:hAnsi="Tahoma" w:cs="Tahoma"/>
          <w:sz w:val="22"/>
          <w:szCs w:val="22"/>
        </w:rPr>
        <w:fldChar w:fldCharType="begin">
          <w:ffData>
            <w:name w:val="Texto2"/>
            <w:enabled/>
            <w:calcOnExit w:val="0"/>
            <w:statusText w:type="text" w:val="primeiro ou segundo semestre"/>
            <w:textInput/>
          </w:ffData>
        </w:fldChar>
      </w:r>
      <w:r w:rsidRPr="006F6533">
        <w:rPr>
          <w:rFonts w:ascii="Tahoma" w:hAnsi="Tahoma" w:cs="Tahoma"/>
          <w:sz w:val="22"/>
          <w:szCs w:val="22"/>
        </w:rPr>
        <w:instrText xml:space="preserve"> FORMTEXT </w:instrText>
      </w:r>
      <w:r w:rsidRPr="006F6533">
        <w:rPr>
          <w:rFonts w:ascii="Tahoma" w:hAnsi="Tahoma" w:cs="Tahoma"/>
          <w:sz w:val="22"/>
          <w:szCs w:val="22"/>
        </w:rPr>
      </w:r>
      <w:r w:rsidRPr="006F6533">
        <w:rPr>
          <w:rFonts w:ascii="Tahoma" w:hAnsi="Tahoma" w:cs="Tahoma"/>
          <w:sz w:val="22"/>
          <w:szCs w:val="22"/>
        </w:rPr>
        <w:fldChar w:fldCharType="separate"/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noProof/>
          <w:sz w:val="22"/>
          <w:szCs w:val="22"/>
        </w:rPr>
        <w:t> </w:t>
      </w:r>
      <w:r w:rsidRPr="006F6533">
        <w:rPr>
          <w:rFonts w:ascii="Tahoma" w:hAnsi="Tahoma" w:cs="Tahoma"/>
          <w:sz w:val="22"/>
          <w:szCs w:val="22"/>
        </w:rPr>
        <w:fldChar w:fldCharType="end"/>
      </w:r>
    </w:p>
    <w:p w14:paraId="61863BBD" w14:textId="77777777" w:rsidR="00E617F6" w:rsidRDefault="00E617F6" w:rsidP="00362191">
      <w:pPr>
        <w:spacing w:line="360" w:lineRule="auto"/>
        <w:contextualSpacing/>
        <w:jc w:val="both"/>
        <w:rPr>
          <w:rFonts w:ascii="Tahoma" w:hAnsi="Tahoma" w:cs="Tahoma"/>
          <w:sz w:val="22"/>
          <w:szCs w:val="22"/>
        </w:rPr>
      </w:pPr>
    </w:p>
    <w:p w14:paraId="3FEC908F" w14:textId="06BED1E0" w:rsidR="004C0124" w:rsidRPr="00757A1B" w:rsidRDefault="00B71C48" w:rsidP="00362191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  <w:r w:rsidRPr="00B71C48">
        <w:rPr>
          <w:rFonts w:ascii="Tahoma" w:hAnsi="Tahoma" w:cs="Tahoma"/>
          <w:sz w:val="22"/>
          <w:szCs w:val="22"/>
        </w:rPr>
        <w:t>Assinatura do Candidato à Bolsa:</w:t>
      </w:r>
      <w:r>
        <w:rPr>
          <w:rFonts w:ascii="Tahoma" w:hAnsi="Tahoma" w:cs="Tahoma"/>
          <w:sz w:val="20"/>
          <w:szCs w:val="20"/>
        </w:rPr>
        <w:t xml:space="preserve"> ___________________________________________________________</w:t>
      </w:r>
    </w:p>
    <w:sectPr w:rsidR="004C0124" w:rsidRPr="00757A1B" w:rsidSect="00AF0EA8">
      <w:headerReference w:type="default" r:id="rId8"/>
      <w:footerReference w:type="even" r:id="rId9"/>
      <w:footerReference w:type="default" r:id="rId10"/>
      <w:type w:val="continuous"/>
      <w:pgSz w:w="11907" w:h="16840" w:code="9"/>
      <w:pgMar w:top="1418" w:right="1134" w:bottom="851" w:left="1134" w:header="568" w:footer="161" w:gutter="0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E98C04E" w16cex:dateUtc="2023-11-09T22:32:00Z"/>
  <w16cex:commentExtensible w16cex:durableId="6B427F48" w16cex:dateUtc="2023-11-09T22:33:00Z"/>
  <w16cex:commentExtensible w16cex:durableId="34B451F8" w16cex:dateUtc="2023-11-09T22:39:00Z"/>
  <w16cex:commentExtensible w16cex:durableId="6296E707" w16cex:dateUtc="2023-11-09T22:44:00Z"/>
  <w16cex:commentExtensible w16cex:durableId="336D99DA" w16cex:dateUtc="2023-11-09T22:52:00Z"/>
  <w16cex:commentExtensible w16cex:durableId="0AE7BAA5" w16cex:dateUtc="2023-11-09T22:53:00Z"/>
  <w16cex:commentExtensible w16cex:durableId="6BABAA1E" w16cex:dateUtc="2023-11-10T23:11:00Z"/>
  <w16cex:commentExtensible w16cex:durableId="193F761D" w16cex:dateUtc="2023-11-11T18:21:00Z"/>
  <w16cex:commentExtensible w16cex:durableId="4429F748" w16cex:dateUtc="2023-11-09T22:57:00Z"/>
  <w16cex:commentExtensible w16cex:durableId="0E0C82D5" w16cex:dateUtc="2023-11-09T23:27:00Z"/>
  <w16cex:commentExtensible w16cex:durableId="42C47098" w16cex:dateUtc="2023-11-09T23:27:00Z"/>
  <w16cex:commentExtensible w16cex:durableId="5639F45B" w16cex:dateUtc="2023-11-09T23:27:00Z"/>
  <w16cex:commentExtensible w16cex:durableId="5CA4E5BA" w16cex:dateUtc="2023-11-09T2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88C0D7" w16cid:durableId="2E98C04E"/>
  <w16cid:commentId w16cid:paraId="486776F3" w16cid:durableId="6B427F48"/>
  <w16cid:commentId w16cid:paraId="6A4E8265" w16cid:durableId="34B451F8"/>
  <w16cid:commentId w16cid:paraId="0FB2A608" w16cid:durableId="6296E707"/>
  <w16cid:commentId w16cid:paraId="68C3DBD4" w16cid:durableId="336D99DA"/>
  <w16cid:commentId w16cid:paraId="3B057E8D" w16cid:durableId="0AE7BAA5"/>
  <w16cid:commentId w16cid:paraId="194B4553" w16cid:durableId="6BABAA1E"/>
  <w16cid:commentId w16cid:paraId="761348BA" w16cid:durableId="193F761D"/>
  <w16cid:commentId w16cid:paraId="463DB1AF" w16cid:durableId="4429F748"/>
  <w16cid:commentId w16cid:paraId="0E1C3858" w16cid:durableId="0E0C82D5"/>
  <w16cid:commentId w16cid:paraId="3A48C705" w16cid:durableId="42C47098"/>
  <w16cid:commentId w16cid:paraId="6331D5CD" w16cid:durableId="5639F45B"/>
  <w16cid:commentId w16cid:paraId="45FFF9B9" w16cid:durableId="5CA4E5B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3542C5" w14:textId="77777777" w:rsidR="005B4A82" w:rsidRDefault="005B4A82">
      <w:r>
        <w:separator/>
      </w:r>
    </w:p>
  </w:endnote>
  <w:endnote w:type="continuationSeparator" w:id="0">
    <w:p w14:paraId="0920AAC1" w14:textId="77777777" w:rsidR="005B4A82" w:rsidRDefault="005B4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umnst777 Lt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8121" w14:textId="77777777" w:rsidR="00236549" w:rsidRDefault="00236549">
    <w:pPr>
      <w:pStyle w:val="Rodap"/>
      <w:framePr w:wrap="around" w:vAnchor="text" w:hAnchor="margin" w:xAlign="right" w:y="1"/>
      <w:rPr>
        <w:rStyle w:val="Nmerodepgina"/>
      </w:rPr>
    </w:pPr>
  </w:p>
  <w:p w14:paraId="0562CB0E" w14:textId="77777777" w:rsidR="00236549" w:rsidRDefault="00236549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3218380"/>
      <w:docPartObj>
        <w:docPartGallery w:val="Page Numbers (Bottom of Page)"/>
        <w:docPartUnique/>
      </w:docPartObj>
    </w:sdtPr>
    <w:sdtEndPr/>
    <w:sdtContent>
      <w:p w14:paraId="78114EDB" w14:textId="149F798D" w:rsidR="00AF69D0" w:rsidRDefault="00AF69D0">
        <w:pPr>
          <w:pStyle w:val="Rodap"/>
          <w:jc w:val="right"/>
        </w:pPr>
        <w:r w:rsidRPr="00AF69D0">
          <w:rPr>
            <w:rFonts w:ascii="Tahoma" w:hAnsi="Tahoma" w:cs="Tahoma"/>
            <w:sz w:val="20"/>
          </w:rPr>
          <w:fldChar w:fldCharType="begin"/>
        </w:r>
        <w:r w:rsidRPr="00AF69D0">
          <w:rPr>
            <w:rFonts w:ascii="Tahoma" w:hAnsi="Tahoma" w:cs="Tahoma"/>
            <w:sz w:val="20"/>
          </w:rPr>
          <w:instrText>PAGE   \* MERGEFORMAT</w:instrText>
        </w:r>
        <w:r w:rsidRPr="00AF69D0">
          <w:rPr>
            <w:rFonts w:ascii="Tahoma" w:hAnsi="Tahoma" w:cs="Tahoma"/>
            <w:sz w:val="20"/>
          </w:rPr>
          <w:fldChar w:fldCharType="separate"/>
        </w:r>
        <w:r w:rsidR="005B4A82" w:rsidRPr="005B4A82">
          <w:rPr>
            <w:rFonts w:ascii="Tahoma" w:hAnsi="Tahoma" w:cs="Tahoma"/>
            <w:noProof/>
            <w:sz w:val="20"/>
            <w:lang w:val="pt-BR"/>
          </w:rPr>
          <w:t>1</w:t>
        </w:r>
        <w:r w:rsidRPr="00AF69D0">
          <w:rPr>
            <w:rFonts w:ascii="Tahoma" w:hAnsi="Tahoma" w:cs="Tahoma"/>
            <w:sz w:val="20"/>
          </w:rPr>
          <w:fldChar w:fldCharType="end"/>
        </w:r>
      </w:p>
    </w:sdtContent>
  </w:sdt>
  <w:p w14:paraId="1FC39945" w14:textId="77777777" w:rsidR="00236549" w:rsidRDefault="0023654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6CA83" w14:textId="77777777" w:rsidR="005B4A82" w:rsidRDefault="005B4A82">
      <w:r>
        <w:separator/>
      </w:r>
    </w:p>
  </w:footnote>
  <w:footnote w:type="continuationSeparator" w:id="0">
    <w:p w14:paraId="64B5E87A" w14:textId="77777777" w:rsidR="005B4A82" w:rsidRDefault="005B4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89DBA5" w14:textId="77777777" w:rsidR="00AF0EA8" w:rsidRDefault="00AF0EA8" w:rsidP="00AF0EA8">
    <w:pPr>
      <w:ind w:left="-426"/>
      <w:rPr>
        <w:rFonts w:ascii="Calibri" w:hAnsi="Calibri" w:cs="Calibri"/>
        <w:color w:val="1F497D"/>
        <w:sz w:val="22"/>
        <w:szCs w:val="22"/>
      </w:rPr>
    </w:pPr>
    <w:r>
      <w:rPr>
        <w:rFonts w:ascii="Verdana" w:hAnsi="Verdana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152683B" wp14:editId="51755754">
              <wp:simplePos x="0" y="0"/>
              <wp:positionH relativeFrom="column">
                <wp:posOffset>1613535</wp:posOffset>
              </wp:positionH>
              <wp:positionV relativeFrom="paragraph">
                <wp:posOffset>-32385</wp:posOffset>
              </wp:positionV>
              <wp:extent cx="4724400" cy="762000"/>
              <wp:effectExtent l="0" t="0" r="0" b="0"/>
              <wp:wrapNone/>
              <wp:docPr id="4" name="Caixa de Texto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4400" cy="7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7E31CF" w14:textId="77777777" w:rsidR="00AF0EA8" w:rsidRPr="00106744" w:rsidRDefault="00AF0EA8" w:rsidP="00AF0EA8">
                          <w:pPr>
                            <w:spacing w:line="276" w:lineRule="auto"/>
                            <w:jc w:val="right"/>
                            <w:rPr>
                              <w:rFonts w:ascii="Tahoma" w:hAnsi="Tahoma" w:cs="Tahoma"/>
                              <w:color w:val="1F3864"/>
                              <w:sz w:val="22"/>
                              <w:szCs w:val="22"/>
                            </w:rPr>
                          </w:pPr>
                          <w:r w:rsidRPr="00106744">
                            <w:rPr>
                              <w:rFonts w:ascii="Tahoma" w:hAnsi="Tahoma" w:cs="Tahoma"/>
                              <w:color w:val="1F3864"/>
                              <w:sz w:val="22"/>
                              <w:szCs w:val="22"/>
                            </w:rPr>
                            <w:t xml:space="preserve">UNIVERSIDADE PAULISTA - UNIP </w:t>
                          </w:r>
                        </w:p>
                        <w:p w14:paraId="0449847B" w14:textId="77777777" w:rsidR="00AF0EA8" w:rsidRPr="00106744" w:rsidRDefault="00AF0EA8" w:rsidP="00AF0EA8">
                          <w:pPr>
                            <w:spacing w:line="276" w:lineRule="auto"/>
                            <w:jc w:val="right"/>
                            <w:rPr>
                              <w:rFonts w:ascii="Tahoma" w:hAnsi="Tahoma" w:cs="Tahoma"/>
                              <w:color w:val="1F3864"/>
                              <w:sz w:val="22"/>
                              <w:szCs w:val="22"/>
                            </w:rPr>
                          </w:pPr>
                          <w:r w:rsidRPr="00106744">
                            <w:rPr>
                              <w:rFonts w:ascii="Tahoma" w:hAnsi="Tahoma" w:cs="Tahoma"/>
                              <w:color w:val="1F3864"/>
                              <w:sz w:val="22"/>
                              <w:szCs w:val="22"/>
                            </w:rPr>
                            <w:t xml:space="preserve">Vice-Reitoria de Pós-Graduação e Pesquisa </w:t>
                          </w:r>
                        </w:p>
                        <w:p w14:paraId="136C1198" w14:textId="77777777" w:rsidR="00AF0EA8" w:rsidRPr="00106744" w:rsidRDefault="00AF0EA8" w:rsidP="00AF0EA8">
                          <w:pPr>
                            <w:spacing w:line="276" w:lineRule="auto"/>
                            <w:ind w:left="-142"/>
                            <w:jc w:val="right"/>
                            <w:rPr>
                              <w:rFonts w:ascii="Tahoma" w:hAnsi="Tahoma" w:cs="Tahoma"/>
                              <w:color w:val="1F3864"/>
                              <w:sz w:val="22"/>
                              <w:szCs w:val="22"/>
                            </w:rPr>
                          </w:pPr>
                          <w:r w:rsidRPr="00106744">
                            <w:rPr>
                              <w:rFonts w:ascii="Tahoma" w:hAnsi="Tahoma" w:cs="Tahoma"/>
                              <w:color w:val="1F3864"/>
                              <w:sz w:val="22"/>
                              <w:szCs w:val="22"/>
                            </w:rPr>
                            <w:t xml:space="preserve">Programa de Pós-Graduação </w:t>
                          </w:r>
                          <w:r w:rsidRPr="00106744">
                            <w:rPr>
                              <w:rFonts w:ascii="Tahoma" w:hAnsi="Tahoma" w:cs="Tahoma"/>
                              <w:i/>
                              <w:color w:val="1F3864"/>
                              <w:sz w:val="22"/>
                              <w:szCs w:val="22"/>
                            </w:rPr>
                            <w:t>Stricto Sensu</w:t>
                          </w:r>
                          <w:r>
                            <w:rPr>
                              <w:rFonts w:ascii="Tahoma" w:hAnsi="Tahoma" w:cs="Tahoma"/>
                              <w:color w:val="1F3864"/>
                              <w:sz w:val="22"/>
                              <w:szCs w:val="22"/>
                            </w:rPr>
                            <w:t xml:space="preserve"> em Comunicação</w:t>
                          </w:r>
                        </w:p>
                        <w:p w14:paraId="33EBA7F4" w14:textId="77777777" w:rsidR="00AF0EA8" w:rsidRPr="00BC6828" w:rsidRDefault="00AF0EA8" w:rsidP="00AF0EA8">
                          <w:pPr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52683B" id="_x0000_t202" coordsize="21600,21600" o:spt="202" path="m,l,21600r21600,l21600,xe">
              <v:stroke joinstyle="miter"/>
              <v:path gradientshapeok="t" o:connecttype="rect"/>
            </v:shapetype>
            <v:shape id="Caixa de Texto 4" o:spid="_x0000_s1026" type="#_x0000_t202" style="position:absolute;left:0;text-align:left;margin-left:127.05pt;margin-top:-2.55pt;width:372pt;height:6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" stroked="f">
              <v:textbox>
                <w:txbxContent>
                  <w:p w14:paraId="007E31CF" w14:textId="77777777" w:rsidR="00AF0EA8" w:rsidRPr="00106744" w:rsidRDefault="00AF0EA8" w:rsidP="00AF0EA8">
                    <w:pPr>
                      <w:spacing w:line="276" w:lineRule="auto"/>
                      <w:jc w:val="right"/>
                      <w:rPr>
                        <w:rFonts w:ascii="Tahoma" w:hAnsi="Tahoma" w:cs="Tahoma"/>
                        <w:color w:val="1F3864"/>
                        <w:sz w:val="22"/>
                        <w:szCs w:val="22"/>
                      </w:rPr>
                    </w:pPr>
                    <w:r w:rsidRPr="00106744">
                      <w:rPr>
                        <w:rFonts w:ascii="Tahoma" w:hAnsi="Tahoma" w:cs="Tahoma"/>
                        <w:color w:val="1F3864"/>
                        <w:sz w:val="22"/>
                        <w:szCs w:val="22"/>
                      </w:rPr>
                      <w:t xml:space="preserve">UNIVERSIDADE PAULISTA - UNIP </w:t>
                    </w:r>
                  </w:p>
                  <w:p w14:paraId="0449847B" w14:textId="77777777" w:rsidR="00AF0EA8" w:rsidRPr="00106744" w:rsidRDefault="00AF0EA8" w:rsidP="00AF0EA8">
                    <w:pPr>
                      <w:spacing w:line="276" w:lineRule="auto"/>
                      <w:jc w:val="right"/>
                      <w:rPr>
                        <w:rFonts w:ascii="Tahoma" w:hAnsi="Tahoma" w:cs="Tahoma"/>
                        <w:color w:val="1F3864"/>
                        <w:sz w:val="22"/>
                        <w:szCs w:val="22"/>
                      </w:rPr>
                    </w:pPr>
                    <w:r w:rsidRPr="00106744">
                      <w:rPr>
                        <w:rFonts w:ascii="Tahoma" w:hAnsi="Tahoma" w:cs="Tahoma"/>
                        <w:color w:val="1F3864"/>
                        <w:sz w:val="22"/>
                        <w:szCs w:val="22"/>
                      </w:rPr>
                      <w:t xml:space="preserve">Vice-Reitoria de Pós-Graduação e Pesquisa </w:t>
                    </w:r>
                  </w:p>
                  <w:p w14:paraId="136C1198" w14:textId="77777777" w:rsidR="00AF0EA8" w:rsidRPr="00106744" w:rsidRDefault="00AF0EA8" w:rsidP="00AF0EA8">
                    <w:pPr>
                      <w:spacing w:line="276" w:lineRule="auto"/>
                      <w:ind w:left="-142"/>
                      <w:jc w:val="right"/>
                      <w:rPr>
                        <w:rFonts w:ascii="Tahoma" w:hAnsi="Tahoma" w:cs="Tahoma"/>
                        <w:color w:val="1F3864"/>
                        <w:sz w:val="22"/>
                        <w:szCs w:val="22"/>
                      </w:rPr>
                    </w:pPr>
                    <w:r w:rsidRPr="00106744">
                      <w:rPr>
                        <w:rFonts w:ascii="Tahoma" w:hAnsi="Tahoma" w:cs="Tahoma"/>
                        <w:color w:val="1F3864"/>
                        <w:sz w:val="22"/>
                        <w:szCs w:val="22"/>
                      </w:rPr>
                      <w:t xml:space="preserve">Programa de Pós-Graduação </w:t>
                    </w:r>
                    <w:r w:rsidRPr="00106744">
                      <w:rPr>
                        <w:rFonts w:ascii="Tahoma" w:hAnsi="Tahoma" w:cs="Tahoma"/>
                        <w:i/>
                        <w:color w:val="1F3864"/>
                        <w:sz w:val="22"/>
                        <w:szCs w:val="22"/>
                      </w:rPr>
                      <w:t>Stricto Sensu</w:t>
                    </w:r>
                    <w:r>
                      <w:rPr>
                        <w:rFonts w:ascii="Tahoma" w:hAnsi="Tahoma" w:cs="Tahoma"/>
                        <w:color w:val="1F3864"/>
                        <w:sz w:val="22"/>
                        <w:szCs w:val="22"/>
                      </w:rPr>
                      <w:t xml:space="preserve"> em Comunicação</w:t>
                    </w:r>
                  </w:p>
                  <w:p w14:paraId="33EBA7F4" w14:textId="77777777" w:rsidR="00AF0EA8" w:rsidRPr="00BC6828" w:rsidRDefault="00AF0EA8" w:rsidP="00AF0EA8">
                    <w:pPr>
                      <w:rPr>
                        <w:rFonts w:ascii="Tahoma" w:hAnsi="Tahoma" w:cs="Tahoma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Pr="009228CB">
      <w:rPr>
        <w:noProof/>
      </w:rPr>
      <w:drawing>
        <wp:inline distT="0" distB="0" distL="0" distR="0" wp14:anchorId="1DA41EB1" wp14:editId="3C3A1DD4">
          <wp:extent cx="1619250" cy="651220"/>
          <wp:effectExtent l="0" t="0" r="0" b="0"/>
          <wp:docPr id="19" name="Image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5940" cy="653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EBC0482" w14:textId="77777777" w:rsidR="00AF0EA8" w:rsidRDefault="00AF0EA8" w:rsidP="00AF0EA8">
    <w:pPr>
      <w:ind w:left="-567"/>
      <w:rPr>
        <w:rFonts w:ascii="Calibri" w:hAnsi="Calibri" w:cs="Calibri"/>
        <w:color w:val="1F497D"/>
        <w:sz w:val="22"/>
        <w:szCs w:val="22"/>
      </w:rPr>
    </w:pPr>
    <w:r>
      <w:rPr>
        <w:rFonts w:ascii="Verdana" w:hAnsi="Verdana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972A54" wp14:editId="6E3FA9F6">
              <wp:simplePos x="0" y="0"/>
              <wp:positionH relativeFrom="column">
                <wp:posOffset>-347980</wp:posOffset>
              </wp:positionH>
              <wp:positionV relativeFrom="paragraph">
                <wp:posOffset>189230</wp:posOffset>
              </wp:positionV>
              <wp:extent cx="6743700" cy="0"/>
              <wp:effectExtent l="0" t="0" r="0" b="0"/>
              <wp:wrapNone/>
              <wp:docPr id="3" name="Conector re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078D3F" id="Conector reto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7.4pt,14.9pt" to="503.6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" strokeweight="4.5pt">
              <v:stroke linestyle="thinThick"/>
            </v:line>
          </w:pict>
        </mc:Fallback>
      </mc:AlternateContent>
    </w:r>
  </w:p>
  <w:p w14:paraId="3E05D894" w14:textId="77777777" w:rsidR="00AF0EA8" w:rsidRDefault="00AF0EA8" w:rsidP="00AF0EA8">
    <w:pPr>
      <w:ind w:left="-567"/>
      <w:rPr>
        <w:rFonts w:ascii="Verdana" w:hAnsi="Verdana"/>
        <w:sz w:val="16"/>
        <w:szCs w:val="16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E6A66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84040"/>
    <w:multiLevelType w:val="hybridMultilevel"/>
    <w:tmpl w:val="902EB1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C0BDD"/>
    <w:multiLevelType w:val="hybridMultilevel"/>
    <w:tmpl w:val="7A4E7B9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F717B"/>
    <w:multiLevelType w:val="hybridMultilevel"/>
    <w:tmpl w:val="2A38FDC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F2438"/>
    <w:multiLevelType w:val="hybridMultilevel"/>
    <w:tmpl w:val="225459B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0F9F"/>
    <w:multiLevelType w:val="hybridMultilevel"/>
    <w:tmpl w:val="992CB046"/>
    <w:lvl w:ilvl="0" w:tplc="0416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4AA3"/>
    <w:multiLevelType w:val="singleLevel"/>
    <w:tmpl w:val="984E510A"/>
    <w:lvl w:ilvl="0">
      <w:start w:val="3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C3A02F5"/>
    <w:multiLevelType w:val="hybridMultilevel"/>
    <w:tmpl w:val="216EE7FE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F70CB"/>
    <w:multiLevelType w:val="hybridMultilevel"/>
    <w:tmpl w:val="E886E7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D00E6"/>
    <w:multiLevelType w:val="hybridMultilevel"/>
    <w:tmpl w:val="0C5228FC"/>
    <w:lvl w:ilvl="0" w:tplc="972AA99C">
      <w:start w:val="1"/>
      <w:numFmt w:val="lowerLetter"/>
      <w:lvlText w:val="%1)"/>
      <w:lvlJc w:val="left"/>
      <w:pPr>
        <w:ind w:left="502" w:hanging="360"/>
      </w:pPr>
      <w:rPr>
        <w:rFonts w:hint="default"/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B12957"/>
    <w:multiLevelType w:val="hybridMultilevel"/>
    <w:tmpl w:val="D0A263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A60F1"/>
    <w:multiLevelType w:val="hybridMultilevel"/>
    <w:tmpl w:val="95929646"/>
    <w:lvl w:ilvl="0" w:tplc="754C8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3CB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6861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78D6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E2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3A6C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F8A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4F7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629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11AA1"/>
    <w:multiLevelType w:val="hybridMultilevel"/>
    <w:tmpl w:val="902EB1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372C1"/>
    <w:multiLevelType w:val="hybridMultilevel"/>
    <w:tmpl w:val="4F4A405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5045B"/>
    <w:multiLevelType w:val="hybridMultilevel"/>
    <w:tmpl w:val="D4BA6978"/>
    <w:lvl w:ilvl="0" w:tplc="216A54E2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303C2D0D"/>
    <w:multiLevelType w:val="hybridMultilevel"/>
    <w:tmpl w:val="DF6E0870"/>
    <w:lvl w:ilvl="0" w:tplc="FBCA3600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B631CB"/>
    <w:multiLevelType w:val="hybridMultilevel"/>
    <w:tmpl w:val="FDFAF7E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992915"/>
    <w:multiLevelType w:val="hybridMultilevel"/>
    <w:tmpl w:val="3E5A5A0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BC7EF5"/>
    <w:multiLevelType w:val="multilevel"/>
    <w:tmpl w:val="9BBC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865084"/>
    <w:multiLevelType w:val="hybridMultilevel"/>
    <w:tmpl w:val="532EA1A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101CA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C1D3582"/>
    <w:multiLevelType w:val="hybridMultilevel"/>
    <w:tmpl w:val="DE18FB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2F56DD"/>
    <w:multiLevelType w:val="hybridMultilevel"/>
    <w:tmpl w:val="F6CC705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B25647"/>
    <w:multiLevelType w:val="hybridMultilevel"/>
    <w:tmpl w:val="4F4A405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F1C4C"/>
    <w:multiLevelType w:val="hybridMultilevel"/>
    <w:tmpl w:val="A9162A16"/>
    <w:lvl w:ilvl="0" w:tplc="DF903D6C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5" w15:restartNumberingAfterBreak="0">
    <w:nsid w:val="64C363BB"/>
    <w:multiLevelType w:val="hybridMultilevel"/>
    <w:tmpl w:val="82BCFA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BB5DAF"/>
    <w:multiLevelType w:val="hybridMultilevel"/>
    <w:tmpl w:val="BAAABBD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921BC1"/>
    <w:multiLevelType w:val="hybridMultilevel"/>
    <w:tmpl w:val="8DDA545A"/>
    <w:lvl w:ilvl="0" w:tplc="326A9048">
      <w:start w:val="504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Arial Unicode MS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611274"/>
    <w:multiLevelType w:val="hybridMultilevel"/>
    <w:tmpl w:val="44921C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74C60"/>
    <w:multiLevelType w:val="hybridMultilevel"/>
    <w:tmpl w:val="183CFE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9976EE"/>
    <w:multiLevelType w:val="multilevel"/>
    <w:tmpl w:val="E4A297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6"/>
  </w:num>
  <w:num w:numId="3">
    <w:abstractNumId w:val="20"/>
  </w:num>
  <w:num w:numId="4">
    <w:abstractNumId w:val="27"/>
  </w:num>
  <w:num w:numId="5">
    <w:abstractNumId w:val="2"/>
  </w:num>
  <w:num w:numId="6">
    <w:abstractNumId w:val="24"/>
  </w:num>
  <w:num w:numId="7">
    <w:abstractNumId w:val="5"/>
  </w:num>
  <w:num w:numId="8">
    <w:abstractNumId w:val="14"/>
  </w:num>
  <w:num w:numId="9">
    <w:abstractNumId w:val="12"/>
  </w:num>
  <w:num w:numId="10">
    <w:abstractNumId w:val="7"/>
  </w:num>
  <w:num w:numId="11">
    <w:abstractNumId w:val="19"/>
  </w:num>
  <w:num w:numId="12">
    <w:abstractNumId w:val="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8"/>
  </w:num>
  <w:num w:numId="16">
    <w:abstractNumId w:val="3"/>
  </w:num>
  <w:num w:numId="17">
    <w:abstractNumId w:val="25"/>
  </w:num>
  <w:num w:numId="18">
    <w:abstractNumId w:val="29"/>
  </w:num>
  <w:num w:numId="19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16"/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</w:num>
  <w:num w:numId="24">
    <w:abstractNumId w:val="30"/>
  </w:num>
  <w:num w:numId="25">
    <w:abstractNumId w:val="21"/>
  </w:num>
  <w:num w:numId="26">
    <w:abstractNumId w:val="17"/>
  </w:num>
  <w:num w:numId="27">
    <w:abstractNumId w:val="26"/>
  </w:num>
  <w:num w:numId="28">
    <w:abstractNumId w:val="28"/>
  </w:num>
  <w:num w:numId="29">
    <w:abstractNumId w:val="22"/>
  </w:num>
  <w:num w:numId="30">
    <w:abstractNumId w:val="13"/>
  </w:num>
  <w:num w:numId="31">
    <w:abstractNumId w:val="23"/>
  </w:num>
  <w:num w:numId="32">
    <w:abstractNumId w:val="15"/>
  </w:num>
  <w:num w:numId="33">
    <w:abstractNumId w:val="4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QbXGR6A3c0TCzabrt23vIXv/6cex6VJpu7AmI1hjQmtN3nVrOgENqaGx9NZMhqluU1kPc/tn2q+WvLnBrxojaA==" w:salt="I5oA/Rq/IIcoK1qGFQnh4A=="/>
  <w:defaultTabStop w:val="708"/>
  <w:hyphenationZone w:val="425"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jKzNDY3Mbc0MzJQ0lEKTi0uzszPAykwrAUAmLyedSwAAAA="/>
  </w:docVars>
  <w:rsids>
    <w:rsidRoot w:val="00370B86"/>
    <w:rsid w:val="00002F29"/>
    <w:rsid w:val="000038FA"/>
    <w:rsid w:val="00004EBA"/>
    <w:rsid w:val="00011EDB"/>
    <w:rsid w:val="000144D9"/>
    <w:rsid w:val="00015F7C"/>
    <w:rsid w:val="0001776F"/>
    <w:rsid w:val="00027093"/>
    <w:rsid w:val="000541FF"/>
    <w:rsid w:val="00054C1D"/>
    <w:rsid w:val="00062E64"/>
    <w:rsid w:val="00065F55"/>
    <w:rsid w:val="00067AC1"/>
    <w:rsid w:val="00067CA1"/>
    <w:rsid w:val="0007049F"/>
    <w:rsid w:val="00074E9C"/>
    <w:rsid w:val="00080637"/>
    <w:rsid w:val="0008352C"/>
    <w:rsid w:val="00093B0A"/>
    <w:rsid w:val="000949A3"/>
    <w:rsid w:val="000A7502"/>
    <w:rsid w:val="000A77D0"/>
    <w:rsid w:val="000B0936"/>
    <w:rsid w:val="000B093C"/>
    <w:rsid w:val="000C6C7A"/>
    <w:rsid w:val="000D0696"/>
    <w:rsid w:val="000D207C"/>
    <w:rsid w:val="000D4D34"/>
    <w:rsid w:val="000D4E6D"/>
    <w:rsid w:val="000E245A"/>
    <w:rsid w:val="000E3E72"/>
    <w:rsid w:val="000E3F6A"/>
    <w:rsid w:val="000F130F"/>
    <w:rsid w:val="000F25E6"/>
    <w:rsid w:val="000F3AD9"/>
    <w:rsid w:val="000F6223"/>
    <w:rsid w:val="000F6280"/>
    <w:rsid w:val="00100C7D"/>
    <w:rsid w:val="001030B1"/>
    <w:rsid w:val="00105AEE"/>
    <w:rsid w:val="00106B83"/>
    <w:rsid w:val="00112272"/>
    <w:rsid w:val="00115986"/>
    <w:rsid w:val="00122529"/>
    <w:rsid w:val="00123EDB"/>
    <w:rsid w:val="00124FB9"/>
    <w:rsid w:val="00126396"/>
    <w:rsid w:val="00130D4D"/>
    <w:rsid w:val="001310D9"/>
    <w:rsid w:val="0013208D"/>
    <w:rsid w:val="00133D60"/>
    <w:rsid w:val="00141381"/>
    <w:rsid w:val="00141986"/>
    <w:rsid w:val="00141B9E"/>
    <w:rsid w:val="00152ECC"/>
    <w:rsid w:val="001542E2"/>
    <w:rsid w:val="00160A79"/>
    <w:rsid w:val="0016154F"/>
    <w:rsid w:val="001624DD"/>
    <w:rsid w:val="00162B7C"/>
    <w:rsid w:val="00165EB6"/>
    <w:rsid w:val="001706F7"/>
    <w:rsid w:val="00180E9D"/>
    <w:rsid w:val="00182E56"/>
    <w:rsid w:val="00183E72"/>
    <w:rsid w:val="001961E7"/>
    <w:rsid w:val="001A6159"/>
    <w:rsid w:val="001B039B"/>
    <w:rsid w:val="001B54FF"/>
    <w:rsid w:val="001B65FD"/>
    <w:rsid w:val="001C16B2"/>
    <w:rsid w:val="001C2F60"/>
    <w:rsid w:val="001D2B3C"/>
    <w:rsid w:val="001D590C"/>
    <w:rsid w:val="001D6044"/>
    <w:rsid w:val="001E32D3"/>
    <w:rsid w:val="001E4287"/>
    <w:rsid w:val="001E656D"/>
    <w:rsid w:val="001E69D5"/>
    <w:rsid w:val="001E7F8B"/>
    <w:rsid w:val="001F128A"/>
    <w:rsid w:val="001F2C74"/>
    <w:rsid w:val="001F6FF6"/>
    <w:rsid w:val="002000C8"/>
    <w:rsid w:val="0020040D"/>
    <w:rsid w:val="0020332C"/>
    <w:rsid w:val="002034C1"/>
    <w:rsid w:val="00210583"/>
    <w:rsid w:val="002136F0"/>
    <w:rsid w:val="002166CB"/>
    <w:rsid w:val="00220D60"/>
    <w:rsid w:val="00233706"/>
    <w:rsid w:val="00233CE0"/>
    <w:rsid w:val="00236549"/>
    <w:rsid w:val="00241514"/>
    <w:rsid w:val="002418C7"/>
    <w:rsid w:val="00244FD4"/>
    <w:rsid w:val="00247995"/>
    <w:rsid w:val="002614FD"/>
    <w:rsid w:val="00263C2B"/>
    <w:rsid w:val="00273671"/>
    <w:rsid w:val="00273868"/>
    <w:rsid w:val="002802A3"/>
    <w:rsid w:val="002902E1"/>
    <w:rsid w:val="00291F1D"/>
    <w:rsid w:val="00292999"/>
    <w:rsid w:val="002960B5"/>
    <w:rsid w:val="002A3BFC"/>
    <w:rsid w:val="002A3FE8"/>
    <w:rsid w:val="002B1D80"/>
    <w:rsid w:val="002B3443"/>
    <w:rsid w:val="002B51C6"/>
    <w:rsid w:val="002C0E45"/>
    <w:rsid w:val="002C2C46"/>
    <w:rsid w:val="002C3D26"/>
    <w:rsid w:val="002E1E4C"/>
    <w:rsid w:val="002E52C8"/>
    <w:rsid w:val="002E53A4"/>
    <w:rsid w:val="002E7B11"/>
    <w:rsid w:val="002F0B7B"/>
    <w:rsid w:val="002F2D9C"/>
    <w:rsid w:val="002F5B93"/>
    <w:rsid w:val="002F67C3"/>
    <w:rsid w:val="002F6861"/>
    <w:rsid w:val="003006C3"/>
    <w:rsid w:val="003006F3"/>
    <w:rsid w:val="00302573"/>
    <w:rsid w:val="00302956"/>
    <w:rsid w:val="00310A0E"/>
    <w:rsid w:val="00310F0C"/>
    <w:rsid w:val="00314A8C"/>
    <w:rsid w:val="00320C9E"/>
    <w:rsid w:val="003224BA"/>
    <w:rsid w:val="00322F11"/>
    <w:rsid w:val="00326078"/>
    <w:rsid w:val="0033329E"/>
    <w:rsid w:val="00334D1A"/>
    <w:rsid w:val="0033678C"/>
    <w:rsid w:val="003406C2"/>
    <w:rsid w:val="003444D1"/>
    <w:rsid w:val="003459EA"/>
    <w:rsid w:val="0035021B"/>
    <w:rsid w:val="00352BE3"/>
    <w:rsid w:val="00360523"/>
    <w:rsid w:val="003605B5"/>
    <w:rsid w:val="00362191"/>
    <w:rsid w:val="0036651B"/>
    <w:rsid w:val="00370B86"/>
    <w:rsid w:val="00383633"/>
    <w:rsid w:val="00385121"/>
    <w:rsid w:val="0039067C"/>
    <w:rsid w:val="00396810"/>
    <w:rsid w:val="003A2AEF"/>
    <w:rsid w:val="003A3FDB"/>
    <w:rsid w:val="003A4564"/>
    <w:rsid w:val="003A5B35"/>
    <w:rsid w:val="003A7DC2"/>
    <w:rsid w:val="003B4AB3"/>
    <w:rsid w:val="003B5BF4"/>
    <w:rsid w:val="003E12BC"/>
    <w:rsid w:val="003E32C1"/>
    <w:rsid w:val="003E4365"/>
    <w:rsid w:val="003F1D82"/>
    <w:rsid w:val="003F4458"/>
    <w:rsid w:val="003F5DDD"/>
    <w:rsid w:val="00402CDA"/>
    <w:rsid w:val="0040447F"/>
    <w:rsid w:val="004108FD"/>
    <w:rsid w:val="00411F45"/>
    <w:rsid w:val="00414BBE"/>
    <w:rsid w:val="00430A2E"/>
    <w:rsid w:val="004317D7"/>
    <w:rsid w:val="00431D1B"/>
    <w:rsid w:val="004322B5"/>
    <w:rsid w:val="00433824"/>
    <w:rsid w:val="00437559"/>
    <w:rsid w:val="00440A8C"/>
    <w:rsid w:val="00445994"/>
    <w:rsid w:val="00447CEB"/>
    <w:rsid w:val="00450600"/>
    <w:rsid w:val="00454E9B"/>
    <w:rsid w:val="00455D87"/>
    <w:rsid w:val="004579DF"/>
    <w:rsid w:val="0046187D"/>
    <w:rsid w:val="00461C47"/>
    <w:rsid w:val="0046229D"/>
    <w:rsid w:val="00464F21"/>
    <w:rsid w:val="00465F94"/>
    <w:rsid w:val="00472AAF"/>
    <w:rsid w:val="00473880"/>
    <w:rsid w:val="00477316"/>
    <w:rsid w:val="0047791A"/>
    <w:rsid w:val="00480B4B"/>
    <w:rsid w:val="00484657"/>
    <w:rsid w:val="00484D8F"/>
    <w:rsid w:val="00486819"/>
    <w:rsid w:val="00487A04"/>
    <w:rsid w:val="0049253B"/>
    <w:rsid w:val="00494263"/>
    <w:rsid w:val="00494BB6"/>
    <w:rsid w:val="0049674F"/>
    <w:rsid w:val="00497283"/>
    <w:rsid w:val="0049788F"/>
    <w:rsid w:val="004A23A4"/>
    <w:rsid w:val="004A39D8"/>
    <w:rsid w:val="004A46C3"/>
    <w:rsid w:val="004A5665"/>
    <w:rsid w:val="004A7801"/>
    <w:rsid w:val="004B0402"/>
    <w:rsid w:val="004B5CC0"/>
    <w:rsid w:val="004C0124"/>
    <w:rsid w:val="004C0AAA"/>
    <w:rsid w:val="004C31BE"/>
    <w:rsid w:val="004D6D22"/>
    <w:rsid w:val="004D719D"/>
    <w:rsid w:val="004D7F81"/>
    <w:rsid w:val="004E3AE4"/>
    <w:rsid w:val="004F62AC"/>
    <w:rsid w:val="00500871"/>
    <w:rsid w:val="005018D0"/>
    <w:rsid w:val="005066BA"/>
    <w:rsid w:val="00512BF1"/>
    <w:rsid w:val="005150D2"/>
    <w:rsid w:val="00517850"/>
    <w:rsid w:val="00521CB0"/>
    <w:rsid w:val="00522301"/>
    <w:rsid w:val="00522374"/>
    <w:rsid w:val="00523C0A"/>
    <w:rsid w:val="0053111B"/>
    <w:rsid w:val="00531897"/>
    <w:rsid w:val="005328F1"/>
    <w:rsid w:val="00551996"/>
    <w:rsid w:val="00554F35"/>
    <w:rsid w:val="00560070"/>
    <w:rsid w:val="00561025"/>
    <w:rsid w:val="00561CB3"/>
    <w:rsid w:val="00563D48"/>
    <w:rsid w:val="00564771"/>
    <w:rsid w:val="005807D9"/>
    <w:rsid w:val="00582645"/>
    <w:rsid w:val="00585637"/>
    <w:rsid w:val="0059525B"/>
    <w:rsid w:val="005A0137"/>
    <w:rsid w:val="005A33EA"/>
    <w:rsid w:val="005B4A82"/>
    <w:rsid w:val="005C0C2D"/>
    <w:rsid w:val="005C5644"/>
    <w:rsid w:val="005D04F2"/>
    <w:rsid w:val="005E419D"/>
    <w:rsid w:val="005F0497"/>
    <w:rsid w:val="005F17DE"/>
    <w:rsid w:val="005F2412"/>
    <w:rsid w:val="005F46A9"/>
    <w:rsid w:val="005F711B"/>
    <w:rsid w:val="00600C8B"/>
    <w:rsid w:val="006015D0"/>
    <w:rsid w:val="00601EF9"/>
    <w:rsid w:val="006104EA"/>
    <w:rsid w:val="00610DBE"/>
    <w:rsid w:val="00626ACF"/>
    <w:rsid w:val="00630DAC"/>
    <w:rsid w:val="00631E5F"/>
    <w:rsid w:val="00633921"/>
    <w:rsid w:val="00633EFA"/>
    <w:rsid w:val="006418F0"/>
    <w:rsid w:val="0064779D"/>
    <w:rsid w:val="00651795"/>
    <w:rsid w:val="00651D94"/>
    <w:rsid w:val="00652AAA"/>
    <w:rsid w:val="00663AA6"/>
    <w:rsid w:val="006659AA"/>
    <w:rsid w:val="00671185"/>
    <w:rsid w:val="006729F3"/>
    <w:rsid w:val="006742EB"/>
    <w:rsid w:val="0067702B"/>
    <w:rsid w:val="00680D7D"/>
    <w:rsid w:val="0068300A"/>
    <w:rsid w:val="00683863"/>
    <w:rsid w:val="006863BC"/>
    <w:rsid w:val="00691F86"/>
    <w:rsid w:val="00697BB0"/>
    <w:rsid w:val="006A07EE"/>
    <w:rsid w:val="006A3015"/>
    <w:rsid w:val="006A642E"/>
    <w:rsid w:val="006A6A9B"/>
    <w:rsid w:val="006A755F"/>
    <w:rsid w:val="006B0847"/>
    <w:rsid w:val="006B4331"/>
    <w:rsid w:val="006B4DBA"/>
    <w:rsid w:val="006B5787"/>
    <w:rsid w:val="006C00CE"/>
    <w:rsid w:val="006D054A"/>
    <w:rsid w:val="006F1D40"/>
    <w:rsid w:val="006F515C"/>
    <w:rsid w:val="006F788A"/>
    <w:rsid w:val="007023D3"/>
    <w:rsid w:val="00702FBB"/>
    <w:rsid w:val="007055B9"/>
    <w:rsid w:val="00706AE2"/>
    <w:rsid w:val="00712081"/>
    <w:rsid w:val="00713FC2"/>
    <w:rsid w:val="00714456"/>
    <w:rsid w:val="00717F6B"/>
    <w:rsid w:val="007273B7"/>
    <w:rsid w:val="007309F0"/>
    <w:rsid w:val="00734A7F"/>
    <w:rsid w:val="007356FD"/>
    <w:rsid w:val="00737880"/>
    <w:rsid w:val="00744282"/>
    <w:rsid w:val="00744E06"/>
    <w:rsid w:val="00745BC4"/>
    <w:rsid w:val="0075257C"/>
    <w:rsid w:val="00757A1B"/>
    <w:rsid w:val="007620CA"/>
    <w:rsid w:val="00773B4D"/>
    <w:rsid w:val="00785CD8"/>
    <w:rsid w:val="00787397"/>
    <w:rsid w:val="00792F3F"/>
    <w:rsid w:val="00793DB1"/>
    <w:rsid w:val="007970AD"/>
    <w:rsid w:val="007A19DC"/>
    <w:rsid w:val="007A69A4"/>
    <w:rsid w:val="007B11A6"/>
    <w:rsid w:val="007B1409"/>
    <w:rsid w:val="007B21ED"/>
    <w:rsid w:val="007B27C3"/>
    <w:rsid w:val="007B3464"/>
    <w:rsid w:val="007B7A27"/>
    <w:rsid w:val="007C1441"/>
    <w:rsid w:val="007C28E2"/>
    <w:rsid w:val="007C4704"/>
    <w:rsid w:val="007D3F87"/>
    <w:rsid w:val="007D6281"/>
    <w:rsid w:val="007E1146"/>
    <w:rsid w:val="007F1320"/>
    <w:rsid w:val="007F7CCD"/>
    <w:rsid w:val="00800E43"/>
    <w:rsid w:val="00802230"/>
    <w:rsid w:val="008055B9"/>
    <w:rsid w:val="00805901"/>
    <w:rsid w:val="008126A4"/>
    <w:rsid w:val="008148E0"/>
    <w:rsid w:val="0082360E"/>
    <w:rsid w:val="00824029"/>
    <w:rsid w:val="00825BE8"/>
    <w:rsid w:val="00827157"/>
    <w:rsid w:val="008308D8"/>
    <w:rsid w:val="00831329"/>
    <w:rsid w:val="00832CD4"/>
    <w:rsid w:val="008338F4"/>
    <w:rsid w:val="00834FB4"/>
    <w:rsid w:val="008361E5"/>
    <w:rsid w:val="008373C2"/>
    <w:rsid w:val="0084222A"/>
    <w:rsid w:val="00844B3B"/>
    <w:rsid w:val="00845B4B"/>
    <w:rsid w:val="0085143E"/>
    <w:rsid w:val="0085731E"/>
    <w:rsid w:val="00862B97"/>
    <w:rsid w:val="0086508C"/>
    <w:rsid w:val="00866FA0"/>
    <w:rsid w:val="00872B03"/>
    <w:rsid w:val="00873789"/>
    <w:rsid w:val="00873C70"/>
    <w:rsid w:val="00880DF2"/>
    <w:rsid w:val="008810BA"/>
    <w:rsid w:val="0088153F"/>
    <w:rsid w:val="00884206"/>
    <w:rsid w:val="008908A6"/>
    <w:rsid w:val="00890AC6"/>
    <w:rsid w:val="0089306B"/>
    <w:rsid w:val="008967A0"/>
    <w:rsid w:val="008A47D4"/>
    <w:rsid w:val="008A4E30"/>
    <w:rsid w:val="008B1623"/>
    <w:rsid w:val="008B4147"/>
    <w:rsid w:val="008B7BF4"/>
    <w:rsid w:val="008C4656"/>
    <w:rsid w:val="008C69C8"/>
    <w:rsid w:val="008D1FF7"/>
    <w:rsid w:val="008D57D4"/>
    <w:rsid w:val="008D5D11"/>
    <w:rsid w:val="008D6E36"/>
    <w:rsid w:val="008D765E"/>
    <w:rsid w:val="008D7B1D"/>
    <w:rsid w:val="008E1D7C"/>
    <w:rsid w:val="008E20A9"/>
    <w:rsid w:val="008E2F1E"/>
    <w:rsid w:val="008E3391"/>
    <w:rsid w:val="008F29FF"/>
    <w:rsid w:val="008F6F89"/>
    <w:rsid w:val="008F706E"/>
    <w:rsid w:val="009005D4"/>
    <w:rsid w:val="00903E6C"/>
    <w:rsid w:val="0090706B"/>
    <w:rsid w:val="00914BE6"/>
    <w:rsid w:val="00914F09"/>
    <w:rsid w:val="00923D8D"/>
    <w:rsid w:val="00924E5E"/>
    <w:rsid w:val="0093384B"/>
    <w:rsid w:val="009340E7"/>
    <w:rsid w:val="00934386"/>
    <w:rsid w:val="00934886"/>
    <w:rsid w:val="00935C66"/>
    <w:rsid w:val="009375F1"/>
    <w:rsid w:val="00943016"/>
    <w:rsid w:val="0094657F"/>
    <w:rsid w:val="0095335C"/>
    <w:rsid w:val="0095357D"/>
    <w:rsid w:val="00962AEF"/>
    <w:rsid w:val="009643BA"/>
    <w:rsid w:val="00966009"/>
    <w:rsid w:val="00967FF9"/>
    <w:rsid w:val="009712A8"/>
    <w:rsid w:val="00972ED6"/>
    <w:rsid w:val="0097711F"/>
    <w:rsid w:val="0097750E"/>
    <w:rsid w:val="00981DBD"/>
    <w:rsid w:val="009825E2"/>
    <w:rsid w:val="00984468"/>
    <w:rsid w:val="0098704C"/>
    <w:rsid w:val="009A03D9"/>
    <w:rsid w:val="009A4B55"/>
    <w:rsid w:val="009B1D2E"/>
    <w:rsid w:val="009B1F49"/>
    <w:rsid w:val="009B22FF"/>
    <w:rsid w:val="009B25B0"/>
    <w:rsid w:val="009B376E"/>
    <w:rsid w:val="009B5062"/>
    <w:rsid w:val="009B539B"/>
    <w:rsid w:val="009B7E1D"/>
    <w:rsid w:val="009C1377"/>
    <w:rsid w:val="009C5715"/>
    <w:rsid w:val="009D0E6B"/>
    <w:rsid w:val="009D6D2C"/>
    <w:rsid w:val="009D7F82"/>
    <w:rsid w:val="009E422D"/>
    <w:rsid w:val="009F65C7"/>
    <w:rsid w:val="00A03FD5"/>
    <w:rsid w:val="00A06489"/>
    <w:rsid w:val="00A07D81"/>
    <w:rsid w:val="00A1324E"/>
    <w:rsid w:val="00A13777"/>
    <w:rsid w:val="00A172AD"/>
    <w:rsid w:val="00A20EE9"/>
    <w:rsid w:val="00A21623"/>
    <w:rsid w:val="00A21D53"/>
    <w:rsid w:val="00A23941"/>
    <w:rsid w:val="00A269B3"/>
    <w:rsid w:val="00A27AAD"/>
    <w:rsid w:val="00A3035F"/>
    <w:rsid w:val="00A320F9"/>
    <w:rsid w:val="00A32B89"/>
    <w:rsid w:val="00A3357A"/>
    <w:rsid w:val="00A35F43"/>
    <w:rsid w:val="00A416C2"/>
    <w:rsid w:val="00A42291"/>
    <w:rsid w:val="00A505D2"/>
    <w:rsid w:val="00A533D3"/>
    <w:rsid w:val="00A54410"/>
    <w:rsid w:val="00A551F7"/>
    <w:rsid w:val="00A5707F"/>
    <w:rsid w:val="00A60C9F"/>
    <w:rsid w:val="00A651E6"/>
    <w:rsid w:val="00A65570"/>
    <w:rsid w:val="00A70E12"/>
    <w:rsid w:val="00A775AF"/>
    <w:rsid w:val="00A800DF"/>
    <w:rsid w:val="00A82D3B"/>
    <w:rsid w:val="00A852DA"/>
    <w:rsid w:val="00A85544"/>
    <w:rsid w:val="00A94678"/>
    <w:rsid w:val="00A95F75"/>
    <w:rsid w:val="00AA064F"/>
    <w:rsid w:val="00AA1B45"/>
    <w:rsid w:val="00AA571D"/>
    <w:rsid w:val="00AA7FD8"/>
    <w:rsid w:val="00AB10AC"/>
    <w:rsid w:val="00AB26CF"/>
    <w:rsid w:val="00AB4184"/>
    <w:rsid w:val="00AB61F3"/>
    <w:rsid w:val="00AB72E0"/>
    <w:rsid w:val="00AC2564"/>
    <w:rsid w:val="00AC35D8"/>
    <w:rsid w:val="00AD0B19"/>
    <w:rsid w:val="00AD0CDC"/>
    <w:rsid w:val="00AD2D03"/>
    <w:rsid w:val="00AD3C7E"/>
    <w:rsid w:val="00AF012E"/>
    <w:rsid w:val="00AF0D84"/>
    <w:rsid w:val="00AF0EA8"/>
    <w:rsid w:val="00AF1140"/>
    <w:rsid w:val="00AF3811"/>
    <w:rsid w:val="00AF3D81"/>
    <w:rsid w:val="00AF509D"/>
    <w:rsid w:val="00AF670E"/>
    <w:rsid w:val="00AF69D0"/>
    <w:rsid w:val="00B01CEA"/>
    <w:rsid w:val="00B07814"/>
    <w:rsid w:val="00B2736C"/>
    <w:rsid w:val="00B30AF6"/>
    <w:rsid w:val="00B31B12"/>
    <w:rsid w:val="00B35947"/>
    <w:rsid w:val="00B447BB"/>
    <w:rsid w:val="00B5326F"/>
    <w:rsid w:val="00B56027"/>
    <w:rsid w:val="00B57B92"/>
    <w:rsid w:val="00B61164"/>
    <w:rsid w:val="00B6450F"/>
    <w:rsid w:val="00B70D3C"/>
    <w:rsid w:val="00B71C48"/>
    <w:rsid w:val="00B73D43"/>
    <w:rsid w:val="00B76C19"/>
    <w:rsid w:val="00B77F33"/>
    <w:rsid w:val="00B922AF"/>
    <w:rsid w:val="00B93AA8"/>
    <w:rsid w:val="00B976C4"/>
    <w:rsid w:val="00BA54B7"/>
    <w:rsid w:val="00BA5F8B"/>
    <w:rsid w:val="00BB0492"/>
    <w:rsid w:val="00BC0305"/>
    <w:rsid w:val="00BC3BB1"/>
    <w:rsid w:val="00BC649C"/>
    <w:rsid w:val="00BE272B"/>
    <w:rsid w:val="00BE38E0"/>
    <w:rsid w:val="00BE7021"/>
    <w:rsid w:val="00C00FDE"/>
    <w:rsid w:val="00C016C9"/>
    <w:rsid w:val="00C0621D"/>
    <w:rsid w:val="00C079E5"/>
    <w:rsid w:val="00C1582F"/>
    <w:rsid w:val="00C20049"/>
    <w:rsid w:val="00C23DEB"/>
    <w:rsid w:val="00C240B0"/>
    <w:rsid w:val="00C248FE"/>
    <w:rsid w:val="00C40CDB"/>
    <w:rsid w:val="00C4270C"/>
    <w:rsid w:val="00C45AFC"/>
    <w:rsid w:val="00C47CA1"/>
    <w:rsid w:val="00C50432"/>
    <w:rsid w:val="00C51EF2"/>
    <w:rsid w:val="00C563A5"/>
    <w:rsid w:val="00C56CE1"/>
    <w:rsid w:val="00C61547"/>
    <w:rsid w:val="00C64F00"/>
    <w:rsid w:val="00C65DEC"/>
    <w:rsid w:val="00C72BFF"/>
    <w:rsid w:val="00C80721"/>
    <w:rsid w:val="00C90412"/>
    <w:rsid w:val="00C92B06"/>
    <w:rsid w:val="00C93BDB"/>
    <w:rsid w:val="00C978CA"/>
    <w:rsid w:val="00C97CC2"/>
    <w:rsid w:val="00CA1489"/>
    <w:rsid w:val="00CA56CD"/>
    <w:rsid w:val="00CA661D"/>
    <w:rsid w:val="00CA76F5"/>
    <w:rsid w:val="00CC22A6"/>
    <w:rsid w:val="00CC3259"/>
    <w:rsid w:val="00CC7974"/>
    <w:rsid w:val="00CD5725"/>
    <w:rsid w:val="00CE5ACC"/>
    <w:rsid w:val="00CE6656"/>
    <w:rsid w:val="00CE6E69"/>
    <w:rsid w:val="00CF004F"/>
    <w:rsid w:val="00D00CD6"/>
    <w:rsid w:val="00D0460C"/>
    <w:rsid w:val="00D153D2"/>
    <w:rsid w:val="00D169F2"/>
    <w:rsid w:val="00D230DD"/>
    <w:rsid w:val="00D25FAA"/>
    <w:rsid w:val="00D2681C"/>
    <w:rsid w:val="00D3033E"/>
    <w:rsid w:val="00D312EC"/>
    <w:rsid w:val="00D36681"/>
    <w:rsid w:val="00D36DA0"/>
    <w:rsid w:val="00D419D9"/>
    <w:rsid w:val="00D442FF"/>
    <w:rsid w:val="00D56200"/>
    <w:rsid w:val="00D61DDF"/>
    <w:rsid w:val="00D65BF3"/>
    <w:rsid w:val="00D675A4"/>
    <w:rsid w:val="00D7055F"/>
    <w:rsid w:val="00D71291"/>
    <w:rsid w:val="00D72C6A"/>
    <w:rsid w:val="00D759C6"/>
    <w:rsid w:val="00D7642B"/>
    <w:rsid w:val="00D80DD3"/>
    <w:rsid w:val="00D81906"/>
    <w:rsid w:val="00D83474"/>
    <w:rsid w:val="00D9439B"/>
    <w:rsid w:val="00D9452D"/>
    <w:rsid w:val="00D9628A"/>
    <w:rsid w:val="00D9685D"/>
    <w:rsid w:val="00DA1162"/>
    <w:rsid w:val="00DA3769"/>
    <w:rsid w:val="00DA4F63"/>
    <w:rsid w:val="00DA5AE2"/>
    <w:rsid w:val="00DB000A"/>
    <w:rsid w:val="00DB0533"/>
    <w:rsid w:val="00DB70D0"/>
    <w:rsid w:val="00DC566E"/>
    <w:rsid w:val="00DD1A01"/>
    <w:rsid w:val="00DD2F5B"/>
    <w:rsid w:val="00DD7AAE"/>
    <w:rsid w:val="00DD7F7F"/>
    <w:rsid w:val="00DE0DBA"/>
    <w:rsid w:val="00DE6B97"/>
    <w:rsid w:val="00DE7E59"/>
    <w:rsid w:val="00DF2428"/>
    <w:rsid w:val="00DF2863"/>
    <w:rsid w:val="00DF379F"/>
    <w:rsid w:val="00DF38C1"/>
    <w:rsid w:val="00DF59E5"/>
    <w:rsid w:val="00DF5FE7"/>
    <w:rsid w:val="00E001CE"/>
    <w:rsid w:val="00E0027C"/>
    <w:rsid w:val="00E01FB4"/>
    <w:rsid w:val="00E03728"/>
    <w:rsid w:val="00E03C5B"/>
    <w:rsid w:val="00E125A4"/>
    <w:rsid w:val="00E15F54"/>
    <w:rsid w:val="00E23F8B"/>
    <w:rsid w:val="00E271B5"/>
    <w:rsid w:val="00E317B8"/>
    <w:rsid w:val="00E34A5E"/>
    <w:rsid w:val="00E45411"/>
    <w:rsid w:val="00E47329"/>
    <w:rsid w:val="00E47D76"/>
    <w:rsid w:val="00E50028"/>
    <w:rsid w:val="00E5021C"/>
    <w:rsid w:val="00E51A6B"/>
    <w:rsid w:val="00E52441"/>
    <w:rsid w:val="00E539C2"/>
    <w:rsid w:val="00E617F6"/>
    <w:rsid w:val="00E62392"/>
    <w:rsid w:val="00E7247C"/>
    <w:rsid w:val="00E72755"/>
    <w:rsid w:val="00E768E8"/>
    <w:rsid w:val="00E82D48"/>
    <w:rsid w:val="00E835FF"/>
    <w:rsid w:val="00E85DF5"/>
    <w:rsid w:val="00E86CAE"/>
    <w:rsid w:val="00E90E95"/>
    <w:rsid w:val="00E93EF4"/>
    <w:rsid w:val="00EA137B"/>
    <w:rsid w:val="00EA3377"/>
    <w:rsid w:val="00EA5278"/>
    <w:rsid w:val="00EA6095"/>
    <w:rsid w:val="00EA7CF5"/>
    <w:rsid w:val="00EC073A"/>
    <w:rsid w:val="00EC1419"/>
    <w:rsid w:val="00ED036E"/>
    <w:rsid w:val="00ED11F3"/>
    <w:rsid w:val="00ED27A8"/>
    <w:rsid w:val="00EE0C26"/>
    <w:rsid w:val="00EE3A7E"/>
    <w:rsid w:val="00EE5B66"/>
    <w:rsid w:val="00EE6482"/>
    <w:rsid w:val="00EF0A8A"/>
    <w:rsid w:val="00EF79EC"/>
    <w:rsid w:val="00F00EF3"/>
    <w:rsid w:val="00F11DC1"/>
    <w:rsid w:val="00F123BE"/>
    <w:rsid w:val="00F124BD"/>
    <w:rsid w:val="00F16EA9"/>
    <w:rsid w:val="00F246CB"/>
    <w:rsid w:val="00F2769E"/>
    <w:rsid w:val="00F3551B"/>
    <w:rsid w:val="00F35BD5"/>
    <w:rsid w:val="00F36B07"/>
    <w:rsid w:val="00F4772A"/>
    <w:rsid w:val="00F477C6"/>
    <w:rsid w:val="00F512E1"/>
    <w:rsid w:val="00F56BFD"/>
    <w:rsid w:val="00F57DC1"/>
    <w:rsid w:val="00F618FA"/>
    <w:rsid w:val="00F61CC2"/>
    <w:rsid w:val="00F64A96"/>
    <w:rsid w:val="00F64AD5"/>
    <w:rsid w:val="00F70069"/>
    <w:rsid w:val="00F74356"/>
    <w:rsid w:val="00F80152"/>
    <w:rsid w:val="00F812EC"/>
    <w:rsid w:val="00F91267"/>
    <w:rsid w:val="00F97A15"/>
    <w:rsid w:val="00FA0AF4"/>
    <w:rsid w:val="00FA10AF"/>
    <w:rsid w:val="00FA46C9"/>
    <w:rsid w:val="00FA4D13"/>
    <w:rsid w:val="00FB08E5"/>
    <w:rsid w:val="00FB1C67"/>
    <w:rsid w:val="00FB730D"/>
    <w:rsid w:val="00FB73DF"/>
    <w:rsid w:val="00FC101B"/>
    <w:rsid w:val="00FC29A6"/>
    <w:rsid w:val="00FC4A03"/>
    <w:rsid w:val="00FC7358"/>
    <w:rsid w:val="00FD4019"/>
    <w:rsid w:val="00FE3A50"/>
    <w:rsid w:val="00FE6AD2"/>
    <w:rsid w:val="00FE6F45"/>
    <w:rsid w:val="00FF2E14"/>
    <w:rsid w:val="00FF72DD"/>
    <w:rsid w:val="00FF7588"/>
    <w:rsid w:val="03144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E54DC7"/>
  <w15:docId w15:val="{40B30DB0-48FB-4EF1-93FE-DF5C29EF8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EDB"/>
    <w:rPr>
      <w:sz w:val="24"/>
      <w:szCs w:val="24"/>
      <w:lang w:eastAsia="pt-BR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szCs w:val="20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Verdana" w:hAnsi="Verdana"/>
      <w:b/>
      <w:bCs/>
      <w:color w:val="000000"/>
      <w:sz w:val="20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rFonts w:ascii="Arial" w:hAnsi="Arial"/>
      <w:b/>
      <w:sz w:val="20"/>
      <w:szCs w:val="20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b/>
      <w:sz w:val="28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  <w:jc w:val="both"/>
    </w:pPr>
    <w:rPr>
      <w:szCs w:val="20"/>
    </w:rPr>
  </w:style>
  <w:style w:type="paragraph" w:styleId="Corpodetexto">
    <w:name w:val="Body Text"/>
    <w:basedOn w:val="Normal"/>
    <w:pPr>
      <w:jc w:val="both"/>
    </w:pPr>
    <w:rPr>
      <w:sz w:val="28"/>
      <w:szCs w:val="20"/>
    </w:rPr>
  </w:style>
  <w:style w:type="paragraph" w:customStyle="1" w:styleId="AssinaturaSem">
    <w:name w:val="AssinaturaSem"/>
    <w:basedOn w:val="Normal"/>
    <w:pPr>
      <w:spacing w:before="480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Corpodetexto2">
    <w:name w:val="Body Text 2"/>
    <w:basedOn w:val="Normal"/>
    <w:rPr>
      <w:rFonts w:ascii="Arial" w:hAnsi="Arial"/>
      <w:sz w:val="20"/>
      <w:szCs w:val="20"/>
    </w:rPr>
  </w:style>
  <w:style w:type="paragraph" w:styleId="Corpodetexto3">
    <w:name w:val="Body Text 3"/>
    <w:basedOn w:val="Normal"/>
    <w:link w:val="Corpodetexto3Char"/>
    <w:pPr>
      <w:jc w:val="center"/>
    </w:pPr>
    <w:rPr>
      <w:i/>
      <w:szCs w:val="20"/>
    </w:rPr>
  </w:style>
  <w:style w:type="paragraph" w:styleId="Recuodecorpodetexto">
    <w:name w:val="Body Text Indent"/>
    <w:basedOn w:val="Normal"/>
    <w:pPr>
      <w:ind w:firstLine="851"/>
    </w:pPr>
    <w:rPr>
      <w:szCs w:val="20"/>
    </w:rPr>
  </w:style>
  <w:style w:type="paragraph" w:customStyle="1" w:styleId="Logo">
    <w:name w:val="Logo"/>
    <w:basedOn w:val="Normal"/>
    <w:pPr>
      <w:spacing w:after="240"/>
    </w:pPr>
    <w:rPr>
      <w:szCs w:val="20"/>
    </w:rPr>
  </w:style>
  <w:style w:type="paragraph" w:customStyle="1" w:styleId="CabealhoUNISINOS">
    <w:name w:val="CabeçalhoUNISINOS"/>
    <w:pPr>
      <w:spacing w:line="240" w:lineRule="exact"/>
      <w:jc w:val="right"/>
    </w:pPr>
    <w:rPr>
      <w:rFonts w:ascii="Humnst777 Lt BT" w:hAnsi="Humnst777 Lt BT"/>
      <w:noProof/>
      <w:sz w:val="18"/>
      <w:lang w:eastAsia="pt-BR"/>
    </w:rPr>
  </w:style>
  <w:style w:type="paragraph" w:customStyle="1" w:styleId="CabealhoSetores">
    <w:name w:val="CabeçalhoSetores"/>
    <w:pPr>
      <w:spacing w:line="220" w:lineRule="exact"/>
      <w:jc w:val="right"/>
    </w:pPr>
    <w:rPr>
      <w:rFonts w:ascii="Humnst777 Lt BT" w:hAnsi="Humnst777 Lt BT"/>
      <w:noProof/>
      <w:sz w:val="16"/>
      <w:lang w:eastAsia="pt-BR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  <w:jc w:val="both"/>
    </w:pPr>
    <w:rPr>
      <w:szCs w:val="20"/>
      <w:lang w:val="x-none" w:eastAsia="x-none"/>
    </w:rPr>
  </w:style>
  <w:style w:type="paragraph" w:customStyle="1" w:styleId="Endereo">
    <w:name w:val="Endereço"/>
    <w:basedOn w:val="Normal"/>
    <w:pPr>
      <w:spacing w:before="120" w:line="180" w:lineRule="exact"/>
      <w:ind w:left="57" w:right="57"/>
      <w:jc w:val="center"/>
    </w:pPr>
    <w:rPr>
      <w:rFonts w:ascii="Humnst777 Lt BT" w:hAnsi="Humnst777 Lt BT"/>
      <w:noProof/>
      <w:sz w:val="16"/>
      <w:szCs w:val="20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semFormatao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rte">
    <w:name w:val="Strong"/>
    <w:uiPriority w:val="22"/>
    <w:qFormat/>
    <w:rPr>
      <w:b/>
      <w:bCs/>
    </w:rPr>
  </w:style>
  <w:style w:type="table" w:styleId="Tabelacomgrade">
    <w:name w:val="Table Grid"/>
    <w:basedOn w:val="Tabelanormal"/>
    <w:uiPriority w:val="59"/>
    <w:rsid w:val="004C0A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qFormat/>
    <w:rPr>
      <w:i/>
      <w:iCs/>
    </w:rPr>
  </w:style>
  <w:style w:type="paragraph" w:customStyle="1" w:styleId="NormalVerdana">
    <w:name w:val="Normal + Verdana"/>
    <w:aliases w:val="6 pt,Preto"/>
    <w:basedOn w:val="Corpodetexto2"/>
    <w:rsid w:val="00E03728"/>
    <w:pPr>
      <w:jc w:val="center"/>
    </w:pPr>
    <w:rPr>
      <w:rFonts w:ascii="Verdana" w:hAnsi="Verdana"/>
      <w:b/>
      <w:sz w:val="12"/>
      <w:szCs w:val="12"/>
    </w:rPr>
  </w:style>
  <w:style w:type="character" w:customStyle="1" w:styleId="CabealhoChar">
    <w:name w:val="Cabeçalho Char"/>
    <w:link w:val="Cabealho"/>
    <w:uiPriority w:val="99"/>
    <w:locked/>
    <w:rsid w:val="00C016C9"/>
    <w:rPr>
      <w:sz w:val="24"/>
      <w:lang w:val="pt-BR" w:eastAsia="pt-BR" w:bidi="ar-SA"/>
    </w:rPr>
  </w:style>
  <w:style w:type="character" w:customStyle="1" w:styleId="HeaderChar">
    <w:name w:val="Header Char"/>
    <w:locked/>
    <w:rsid w:val="008148E0"/>
    <w:rPr>
      <w:rFonts w:cs="Times New Roman"/>
      <w:sz w:val="24"/>
      <w:szCs w:val="24"/>
    </w:rPr>
  </w:style>
  <w:style w:type="character" w:customStyle="1" w:styleId="apple-converted-space">
    <w:name w:val="apple-converted-space"/>
    <w:basedOn w:val="Fontepargpadro"/>
    <w:rsid w:val="000F25E6"/>
  </w:style>
  <w:style w:type="character" w:customStyle="1" w:styleId="RodapChar">
    <w:name w:val="Rodapé Char"/>
    <w:link w:val="Rodap"/>
    <w:uiPriority w:val="99"/>
    <w:rsid w:val="00115986"/>
    <w:rPr>
      <w:sz w:val="24"/>
    </w:rPr>
  </w:style>
  <w:style w:type="paragraph" w:customStyle="1" w:styleId="GradeMdia1-nfase21">
    <w:name w:val="Grade Média 1 - Ênfase 21"/>
    <w:basedOn w:val="Normal"/>
    <w:uiPriority w:val="34"/>
    <w:qFormat/>
    <w:rsid w:val="00A269B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HiperlinkVisitado">
    <w:name w:val="FollowedHyperlink"/>
    <w:rsid w:val="00560070"/>
    <w:rPr>
      <w:color w:val="800080"/>
      <w:u w:val="single"/>
    </w:rPr>
  </w:style>
  <w:style w:type="paragraph" w:styleId="PargrafodaLista">
    <w:name w:val="List Paragraph"/>
    <w:basedOn w:val="Normal"/>
    <w:uiPriority w:val="34"/>
    <w:qFormat/>
    <w:rsid w:val="00773B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Corpodetexto3Char">
    <w:name w:val="Corpo de texto 3 Char"/>
    <w:link w:val="Corpodetexto3"/>
    <w:rsid w:val="00310F0C"/>
    <w:rPr>
      <w:i/>
      <w:sz w:val="24"/>
      <w:lang w:eastAsia="pt-BR"/>
    </w:rPr>
  </w:style>
  <w:style w:type="character" w:styleId="Refdecomentrio">
    <w:name w:val="annotation reference"/>
    <w:basedOn w:val="Fontepargpadro"/>
    <w:semiHidden/>
    <w:unhideWhenUsed/>
    <w:rsid w:val="002A3BFC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2A3BF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2A3BFC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2A3BF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2A3BFC"/>
    <w:rPr>
      <w:b/>
      <w:bCs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9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AC52AC-45D3-4337-9383-4C14F04DE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42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</vt:lpstr>
    </vt:vector>
  </TitlesOfParts>
  <Company>Unip</Company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</dc:title>
  <dc:creator>Unip</dc:creator>
  <cp:lastModifiedBy>Vera Maia Stricto Sensu</cp:lastModifiedBy>
  <cp:revision>6</cp:revision>
  <cp:lastPrinted>2018-11-30T20:19:00Z</cp:lastPrinted>
  <dcterms:created xsi:type="dcterms:W3CDTF">2025-11-25T21:08:00Z</dcterms:created>
  <dcterms:modified xsi:type="dcterms:W3CDTF">2025-11-25T21:17:00Z</dcterms:modified>
</cp:coreProperties>
</file>